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77777777" w:rsidR="00DB1CF8" w:rsidRDefault="004E76AF">
      <w:pPr>
        <w:pStyle w:val="FirstParagraph"/>
      </w:pPr>
      <w:r>
        <w:rPr>
          <w:b/>
        </w:rPr>
        <w:t>ISARIC/WHO Clinical Characterisation Protocol UK</w:t>
      </w:r>
    </w:p>
    <w:p w14:paraId="56B0F6DE" w14:textId="4ED99326" w:rsidR="00DB1CF8" w:rsidRDefault="006B6841">
      <w:pPr>
        <w:pStyle w:val="BodyText"/>
      </w:pPr>
      <w:r>
        <w:rPr>
          <w:b/>
        </w:rPr>
        <w:t>EXTRA SAMPLING OF CONVALESCENT PATIENTS</w:t>
      </w:r>
      <w:r w:rsidR="004E76AF">
        <w:t xml:space="preserve"> </w:t>
      </w:r>
      <w:r w:rsidR="004E76AF">
        <w:rPr>
          <w:b/>
        </w:rPr>
        <w:t>INFORMATION SHEET &amp; CONSENT FORM FOR ADULT PATIENTS</w:t>
      </w:r>
      <w:r w:rsidR="002C7D54">
        <w:rPr>
          <w:b/>
        </w:rPr>
        <w:t xml:space="preserve"> - </w:t>
      </w:r>
      <w:r w:rsidR="00932C8B">
        <w:rPr>
          <w:b/>
        </w:rPr>
        <w:t>IRAS Ref. 126600</w:t>
      </w:r>
    </w:p>
    <w:p w14:paraId="5DFB89AC" w14:textId="3539A4DD" w:rsidR="00DB1CF8" w:rsidRDefault="004E76AF">
      <w:pPr>
        <w:pStyle w:val="BodyText"/>
      </w:pPr>
      <w:r>
        <w:rPr>
          <w:color w:val="000000"/>
        </w:rPr>
        <w:t xml:space="preserve">17th February 2020. Version </w:t>
      </w:r>
      <w:r w:rsidR="00952F79">
        <w:rPr>
          <w:color w:val="000000"/>
        </w:rPr>
        <w:t>8</w:t>
      </w:r>
      <w:r>
        <w:rPr>
          <w:color w:val="000000"/>
        </w:rPr>
        <w:t>.</w:t>
      </w:r>
      <w:r w:rsidR="00952F79">
        <w:rPr>
          <w:color w:val="000000"/>
        </w:rPr>
        <w:t>2</w:t>
      </w:r>
      <w:bookmarkStart w:id="0" w:name="_GoBack"/>
      <w:bookmarkEnd w:id="0"/>
    </w:p>
    <w:p w14:paraId="3EDD2045" w14:textId="23D655EE" w:rsidR="008E75AA" w:rsidRPr="008E75AA" w:rsidRDefault="004E76AF">
      <w:pPr>
        <w:pStyle w:val="BodyText"/>
        <w:rPr>
          <w:color w:val="FF0000"/>
        </w:rPr>
      </w:pPr>
      <w:r>
        <w:t xml:space="preserve">Local lead investigator: </w:t>
      </w:r>
      <w:r w:rsidRPr="00035E3C">
        <w:rPr>
          <w:b/>
          <w:color w:val="FF0000"/>
        </w:rPr>
        <w:t>[***local_investigator_name***]</w:t>
      </w:r>
    </w:p>
    <w:p w14:paraId="60D675BA" w14:textId="2E6C361D" w:rsidR="00DB1CF8" w:rsidRDefault="004E76AF">
      <w:pPr>
        <w:pStyle w:val="BodyText"/>
      </w:pPr>
      <w:r>
        <w:t>You are being asking to take part in a</w:t>
      </w:r>
      <w:r w:rsidR="008E75AA">
        <w:t>n extra part of this</w:t>
      </w:r>
      <w:r>
        <w:t xml:space="preserve"> research study involving people </w:t>
      </w:r>
      <w:r w:rsidR="008E75AA">
        <w:t xml:space="preserve">who have recovered from an </w:t>
      </w:r>
      <w:r>
        <w:t>infection.</w:t>
      </w:r>
    </w:p>
    <w:p w14:paraId="09835415" w14:textId="65AAA9A4" w:rsidR="001809E9" w:rsidRPr="001809E9" w:rsidRDefault="001809E9" w:rsidP="003B680F">
      <w:pPr>
        <w:pStyle w:val="BodyText"/>
        <w:rPr>
          <w:b/>
          <w:color w:val="000000" w:themeColor="text1"/>
        </w:rPr>
      </w:pPr>
      <w:bookmarkStart w:id="1" w:name="what-is-this-study-about"/>
      <w:r w:rsidRPr="00EF5708">
        <w:rPr>
          <w:b/>
          <w:color w:val="000000" w:themeColor="text1"/>
        </w:rPr>
        <w:t>What is this study about?</w:t>
      </w:r>
    </w:p>
    <w:p w14:paraId="20B8F498" w14:textId="4CFB21F6" w:rsidR="0055437A" w:rsidRPr="001809E9" w:rsidRDefault="0055437A" w:rsidP="003B680F">
      <w:pPr>
        <w:pStyle w:val="BodyText"/>
      </w:pPr>
      <w:r>
        <w:t xml:space="preserve">This form is for patients who have already consented to participate in the ISARIC/WHO </w:t>
      </w:r>
      <w:r w:rsidR="00485E99">
        <w:t>Clinical</w:t>
      </w:r>
      <w:r>
        <w:t xml:space="preserve"> Characterisation Protocol and who have </w:t>
      </w:r>
      <w:r w:rsidRPr="00EF5708">
        <w:rPr>
          <w:color w:val="000000" w:themeColor="text1"/>
        </w:rPr>
        <w:t>recovered from their illness.</w:t>
      </w:r>
    </w:p>
    <w:p w14:paraId="170FE963" w14:textId="77777777" w:rsidR="00DB1CF8" w:rsidRPr="003B680F" w:rsidRDefault="004E76AF" w:rsidP="003B680F">
      <w:pPr>
        <w:pStyle w:val="BodyText"/>
        <w:rPr>
          <w:b/>
        </w:rPr>
      </w:pPr>
      <w:bookmarkStart w:id="2" w:name="X93f25412d3f226b5f6028144b69f090499de974"/>
      <w:bookmarkEnd w:id="1"/>
      <w:r w:rsidRPr="003B680F">
        <w:rPr>
          <w:b/>
        </w:rPr>
        <w:t>What will happen if I take part in this study?</w:t>
      </w:r>
      <w:bookmarkEnd w:id="2"/>
    </w:p>
    <w:p w14:paraId="0E52BF37" w14:textId="4F45B4E1" w:rsidR="008A3F80" w:rsidRDefault="00FE7BD7" w:rsidP="008A3F80">
      <w:pPr>
        <w:pStyle w:val="BodyText"/>
        <w:rPr>
          <w:color w:val="000000" w:themeColor="text1"/>
        </w:rPr>
      </w:pPr>
      <w:bookmarkStart w:id="3" w:name="what-will-happen-to-my-samples"/>
      <w:r>
        <w:rPr>
          <w:color w:val="000000" w:themeColor="text1"/>
        </w:rPr>
        <w:t xml:space="preserve">We would </w:t>
      </w:r>
      <w:r w:rsidR="00D50EAF">
        <w:rPr>
          <w:color w:val="000000" w:themeColor="text1"/>
        </w:rPr>
        <w:t xml:space="preserve">use a needle to </w:t>
      </w:r>
      <w:r>
        <w:rPr>
          <w:color w:val="000000" w:themeColor="text1"/>
        </w:rPr>
        <w:t>obtain</w:t>
      </w:r>
      <w:r w:rsidR="008A3F80" w:rsidRPr="00EF5708">
        <w:rPr>
          <w:color w:val="000000" w:themeColor="text1"/>
        </w:rPr>
        <w:t xml:space="preserve"> an extra donation of blood of up to 240mls (about half a pint). This is about half as much blood as a normal donation to the blood transfusion service. </w:t>
      </w:r>
    </w:p>
    <w:p w14:paraId="296E0104" w14:textId="77777777" w:rsidR="00DB1CF8" w:rsidRPr="003B680F" w:rsidRDefault="004E76AF" w:rsidP="003B680F">
      <w:pPr>
        <w:pStyle w:val="BodyText"/>
        <w:rPr>
          <w:b/>
        </w:rPr>
      </w:pPr>
      <w:r w:rsidRPr="003B680F">
        <w:rPr>
          <w:b/>
        </w:rPr>
        <w:t>What will happen to my samples?</w:t>
      </w:r>
      <w:bookmarkEnd w:id="3"/>
    </w:p>
    <w:p w14:paraId="0617E783" w14:textId="5DF30690" w:rsidR="007F43AC" w:rsidRPr="00EF5708" w:rsidRDefault="007F43AC" w:rsidP="007F43AC">
      <w:pPr>
        <w:pStyle w:val="BodyText"/>
        <w:rPr>
          <w:color w:val="000000" w:themeColor="text1"/>
        </w:rPr>
      </w:pPr>
      <w:r w:rsidRPr="00EF5708">
        <w:rPr>
          <w:color w:val="000000" w:themeColor="text1"/>
        </w:rPr>
        <w:t>This extra donation of blood could be used to study immune responses to infection, to develop</w:t>
      </w:r>
      <w:r w:rsidR="000148D5">
        <w:rPr>
          <w:color w:val="000000" w:themeColor="text1"/>
        </w:rPr>
        <w:t xml:space="preserve"> tests</w:t>
      </w:r>
      <w:r w:rsidRPr="00EF5708">
        <w:rPr>
          <w:color w:val="000000" w:themeColor="text1"/>
        </w:rPr>
        <w:t>, a</w:t>
      </w:r>
      <w:r w:rsidR="000148D5">
        <w:rPr>
          <w:color w:val="000000" w:themeColor="text1"/>
        </w:rPr>
        <w:t xml:space="preserve">nd set reference standards for </w:t>
      </w:r>
      <w:r w:rsidRPr="00EF5708">
        <w:rPr>
          <w:color w:val="000000" w:themeColor="text1"/>
        </w:rPr>
        <w:t>blood tests, and to make products, including commercial products.</w:t>
      </w:r>
    </w:p>
    <w:p w14:paraId="6B2A83A8" w14:textId="77777777" w:rsidR="00DB1CF8" w:rsidRPr="003B680F" w:rsidRDefault="004E76AF" w:rsidP="003B680F">
      <w:pPr>
        <w:pStyle w:val="BodyText"/>
        <w:rPr>
          <w:b/>
        </w:rPr>
      </w:pPr>
      <w:bookmarkStart w:id="4" w:name="X46c0cd7fecbf4e6cb8ef4881cf436625f136c75"/>
      <w:r w:rsidRPr="003B680F">
        <w:rPr>
          <w:b/>
        </w:rPr>
        <w:t>What are the benefits to taking part in this study?</w:t>
      </w:r>
      <w:bookmarkEnd w:id="4"/>
    </w:p>
    <w:p w14:paraId="5909C0DC" w14:textId="77777777" w:rsidR="00DB1CF8" w:rsidRDefault="004E76AF">
      <w:pPr>
        <w:pStyle w:val="FirstParagraph"/>
      </w:pPr>
      <w:r>
        <w:t>There is no direct benefit to you, but the research may help others.</w:t>
      </w:r>
    </w:p>
    <w:p w14:paraId="6638A970" w14:textId="77777777" w:rsidR="00DB1CF8" w:rsidRDefault="004E76AF" w:rsidP="003B680F">
      <w:pPr>
        <w:pStyle w:val="BodyText"/>
      </w:pPr>
      <w:bookmarkStart w:id="5" w:name="what-are-the-risks"/>
      <w:r w:rsidRPr="003B680F">
        <w:rPr>
          <w:b/>
        </w:rPr>
        <w:t>What are the risks?</w:t>
      </w:r>
      <w:bookmarkEnd w:id="5"/>
    </w:p>
    <w:p w14:paraId="3227F958" w14:textId="77777777" w:rsidR="009B3475" w:rsidRDefault="009B3475" w:rsidP="003B680F">
      <w:pPr>
        <w:pStyle w:val="BodyText"/>
        <w:rPr>
          <w:color w:val="000000" w:themeColor="text1"/>
        </w:rPr>
      </w:pPr>
      <w:bookmarkStart w:id="6" w:name="Xbe1bbd0f91423315b2fddce33e65bee4afaf07f"/>
      <w:r w:rsidRPr="00EF5708">
        <w:rPr>
          <w:color w:val="000000" w:themeColor="text1"/>
        </w:rPr>
        <w:t xml:space="preserve">A blood donation of this size is not expected to have any significant after-effects, and no lifestyle restrictions are required afterwards. </w:t>
      </w:r>
    </w:p>
    <w:p w14:paraId="61146C7B" w14:textId="6479DD34" w:rsidR="00DB1CF8" w:rsidRPr="003B680F" w:rsidRDefault="004E76AF" w:rsidP="003B680F">
      <w:pPr>
        <w:pStyle w:val="BodyText"/>
        <w:rPr>
          <w:b/>
        </w:rPr>
      </w:pPr>
      <w:r w:rsidRPr="003B680F">
        <w:rPr>
          <w:b/>
        </w:rPr>
        <w:t>Can I request that I be withdrawn from the study?</w:t>
      </w:r>
      <w:bookmarkEnd w:id="6"/>
    </w:p>
    <w:p w14:paraId="67929C7F" w14:textId="77777777" w:rsidR="00DB1CF8" w:rsidRDefault="004E76AF">
      <w:pPr>
        <w:pStyle w:val="FirstParagraph"/>
      </w:pPr>
      <w:r>
        <w:t>Yes, you can withdraw at any time without giving a reason and without affecting your care. Any samples that have not already been analysed can be destroyed, if you wish.</w:t>
      </w:r>
    </w:p>
    <w:p w14:paraId="7E8AB0F7" w14:textId="77777777" w:rsidR="00DB1CF8" w:rsidRPr="003B680F" w:rsidRDefault="004E76AF" w:rsidP="003B680F">
      <w:pPr>
        <w:pStyle w:val="BodyText"/>
        <w:rPr>
          <w:b/>
        </w:rPr>
      </w:pPr>
      <w:bookmarkStart w:id="7" w:name="Xf2fa99cae16c8e3cec6aecda441ff412bae4da8"/>
      <w:r w:rsidRPr="003B680F">
        <w:rPr>
          <w:b/>
        </w:rPr>
        <w:t xml:space="preserve">Will the samples be used for future research? </w:t>
      </w:r>
      <w:bookmarkEnd w:id="7"/>
    </w:p>
    <w:p w14:paraId="29B3E519" w14:textId="77777777" w:rsidR="00DB1CF8" w:rsidRDefault="004E76AF">
      <w:pPr>
        <w:pStyle w:val="FirstParagraph"/>
      </w:pPr>
      <w:r>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B680F" w:rsidRDefault="004E76AF" w:rsidP="003B680F">
      <w:pPr>
        <w:pStyle w:val="BodyText"/>
        <w:rPr>
          <w:b/>
        </w:rPr>
      </w:pPr>
      <w:bookmarkStart w:id="8" w:name="where-can-i-find-more-information"/>
      <w:r w:rsidRPr="003B680F">
        <w:rPr>
          <w:b/>
        </w:rPr>
        <w:lastRenderedPageBreak/>
        <w:t>Where can I find more information?</w:t>
      </w:r>
      <w:bookmarkEnd w:id="8"/>
    </w:p>
    <w:p w14:paraId="4F14800C" w14:textId="77777777" w:rsidR="00DB1CF8" w:rsidRDefault="004E76AF">
      <w:pPr>
        <w:pStyle w:val="FirstParagraph"/>
      </w:pPr>
      <w:r>
        <w:t xml:space="preserve">If you would like more information about the study, you can contact the Local Investigator at your hospital </w:t>
      </w:r>
      <w:r w:rsidRPr="00035E3C">
        <w:rPr>
          <w:b/>
          <w:color w:val="FF0000"/>
        </w:rPr>
        <w:t>[***local_investigator_name***]</w:t>
      </w:r>
      <w:r>
        <w:t xml:space="preserve"> or telephone the Local Research office on </w:t>
      </w:r>
      <w:r w:rsidRPr="00035E3C">
        <w:rPr>
          <w:b/>
          <w:color w:val="FF0000"/>
        </w:rPr>
        <w:t>[***local_research_office_phone_number***]</w:t>
      </w:r>
      <w:r w:rsidRPr="00035E3C">
        <w:t>.</w:t>
      </w:r>
    </w:p>
    <w:p w14:paraId="60811902" w14:textId="77777777" w:rsidR="00DB1CF8" w:rsidRDefault="004E76AF">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14:paraId="53A95AF6" w14:textId="77777777" w:rsidR="00DB1CF8" w:rsidRDefault="004E76AF">
      <w:pPr>
        <w:pStyle w:val="BodyText"/>
      </w:pPr>
      <w:r>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B680F" w:rsidRDefault="004E76AF" w:rsidP="003B680F">
      <w:pPr>
        <w:pStyle w:val="BodyText"/>
        <w:rPr>
          <w:b/>
        </w:rPr>
      </w:pPr>
      <w:bookmarkStart w:id="9" w:name="X0c74af1edd55229ed3246be75868f3a6bf71000"/>
      <w:r w:rsidRPr="003B680F">
        <w:rPr>
          <w:b/>
        </w:rPr>
        <w:t>Who is legally responsible for this study?</w:t>
      </w:r>
      <w:bookmarkEnd w:id="9"/>
    </w:p>
    <w:p w14:paraId="3A1CAEE9" w14:textId="5FABA580" w:rsidR="00DB1CF8" w:rsidRPr="003B680F" w:rsidRDefault="004E76AF">
      <w:pPr>
        <w:pStyle w:val="FirstParagraph"/>
        <w:rPr>
          <w:b/>
        </w:rPr>
      </w:pPr>
      <w:r>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3B680F">
        <w:rPr>
          <w:b/>
        </w:rPr>
        <w:t>Oxford C NHS Research Ethics Committee –</w:t>
      </w:r>
      <w:r w:rsidR="003B680F">
        <w:rPr>
          <w:b/>
        </w:rPr>
        <w:t xml:space="preserve"> </w:t>
      </w:r>
      <w:r w:rsidRPr="003B680F">
        <w:rPr>
          <w:b/>
        </w:rPr>
        <w:t>reference number: 13/SC/0149</w:t>
      </w:r>
    </w:p>
    <w:p w14:paraId="796EF263" w14:textId="77777777" w:rsidR="00DB1CF8" w:rsidRPr="003B680F" w:rsidRDefault="004E76AF" w:rsidP="003B680F">
      <w:pPr>
        <w:pStyle w:val="BodyText"/>
        <w:rPr>
          <w:b/>
        </w:rPr>
      </w:pPr>
      <w:bookmarkStart w:id="10" w:name="Xab32780aed8dff11209bf1990d99c7a0e12229c"/>
      <w:r w:rsidRPr="003B680F">
        <w:rPr>
          <w:b/>
        </w:rPr>
        <w:t>Who do I complain to if I am unhappy about any part of this research study?</w:t>
      </w:r>
      <w:bookmarkEnd w:id="10"/>
    </w:p>
    <w:p w14:paraId="3055C6B0" w14:textId="77777777" w:rsidR="00DB1CF8" w:rsidRDefault="004E76AF">
      <w:pPr>
        <w:pStyle w:val="FirstParagraph"/>
      </w:pPr>
      <w:r>
        <w:t xml:space="preserve">If you wish to complain about the way in which you have been approached, treated, or how your information is handled for this study, you should contact </w:t>
      </w:r>
      <w:r w:rsidRPr="00035E3C">
        <w:rPr>
          <w:b/>
          <w:color w:val="FF0000"/>
        </w:rPr>
        <w:t>[***local_investigator_name***] [***local_contact_details***]</w:t>
      </w:r>
      <w:r w:rsidRPr="003B680F">
        <w:rPr>
          <w:color w:val="FF0000"/>
        </w:rPr>
        <w:t xml:space="preserve"> </w:t>
      </w:r>
      <w:r>
        <w:t xml:space="preserve">or you may contact the University of Oxford Clinical Trials and Research Governance (CTRG) office on 01865 616480, or the head of CTRG, email </w:t>
      </w:r>
      <w:hyperlink r:id="rId8">
        <w:r>
          <w:rPr>
            <w:rStyle w:val="Hyperlink"/>
          </w:rPr>
          <w:t>ctrg@admin.ox.ac.uk</w:t>
        </w:r>
      </w:hyperlink>
      <w:r>
        <w:t>.</w:t>
      </w:r>
    </w:p>
    <w:p w14:paraId="65B41831" w14:textId="77777777" w:rsidR="00DB1CF8" w:rsidRDefault="004E76AF">
      <w:pPr>
        <w:pStyle w:val="BodyText"/>
      </w:pPr>
      <w:r>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Default="00D66304">
      <w:pPr>
        <w:rPr>
          <w:b/>
        </w:rPr>
      </w:pPr>
      <w:r>
        <w:rPr>
          <w:b/>
        </w:rPr>
        <w:br w:type="page"/>
      </w:r>
    </w:p>
    <w:p w14:paraId="1EE09B59" w14:textId="5A3C3FA6" w:rsidR="005E3631" w:rsidRDefault="005E3631" w:rsidP="005E3631">
      <w:pPr>
        <w:pStyle w:val="BodyText"/>
        <w:jc w:val="right"/>
        <w:rPr>
          <w:b/>
        </w:rPr>
      </w:pPr>
      <w:r w:rsidRPr="005E3631">
        <w:rPr>
          <w:b/>
        </w:rPr>
        <w:t>PARTICIPANT ID: ___ ___ ___ ___ ___      ___ ___ ___ ___</w:t>
      </w:r>
    </w:p>
    <w:p w14:paraId="4910E9DD" w14:textId="77C01488" w:rsidR="00DB1CF8" w:rsidRDefault="004E76AF">
      <w:pPr>
        <w:pStyle w:val="BodyText"/>
      </w:pPr>
      <w:r>
        <w:rPr>
          <w:b/>
        </w:rPr>
        <w:t>INFORMED CONSENT FORM FOR ADULT PATIENTS</w:t>
      </w:r>
    </w:p>
    <w:p w14:paraId="28E8A9DD" w14:textId="11E59814" w:rsidR="00DB1CF8" w:rsidRDefault="004E76AF">
      <w:pPr>
        <w:pStyle w:val="BodyText"/>
      </w:pPr>
      <w:r>
        <w:rPr>
          <w:color w:val="000000"/>
        </w:rPr>
        <w:t xml:space="preserve">17th February 2020. Version </w:t>
      </w:r>
      <w:r w:rsidR="000148D5">
        <w:rPr>
          <w:color w:val="000000"/>
        </w:rPr>
        <w:t>8.2</w:t>
      </w:r>
    </w:p>
    <w:p w14:paraId="00C95051" w14:textId="77777777" w:rsidR="00DB1CF8" w:rsidRDefault="004E76AF">
      <w:pPr>
        <w:pStyle w:val="BodyText"/>
      </w:pPr>
      <w:r>
        <w:t xml:space="preserve">Local lead investigator: </w:t>
      </w:r>
      <w:r w:rsidRPr="00035E3C">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14:paraId="38438604" w14:textId="77777777" w:rsidTr="006F65CF">
        <w:tc>
          <w:tcPr>
            <w:tcW w:w="4571" w:type="pct"/>
            <w:vAlign w:val="bottom"/>
          </w:tcPr>
          <w:p w14:paraId="461ADC69" w14:textId="77777777" w:rsidR="00DB1CF8" w:rsidRDefault="004E76AF">
            <w:pPr>
              <w:pStyle w:val="Compact"/>
            </w:pPr>
            <w:r>
              <w:rPr>
                <w:b/>
                <w:i/>
              </w:rPr>
              <w:t>PLEASE MARK YOUR INITIALS AGAINST EACH STATEMENT TO WHICH YOU AGREE:</w:t>
            </w:r>
          </w:p>
        </w:tc>
        <w:tc>
          <w:tcPr>
            <w:tcW w:w="429" w:type="pct"/>
            <w:vAlign w:val="bottom"/>
          </w:tcPr>
          <w:p w14:paraId="0F868FB3" w14:textId="77777777" w:rsidR="00DB1CF8" w:rsidRDefault="00DB1CF8"/>
        </w:tc>
      </w:tr>
      <w:tr w:rsidR="00DB1CF8" w14:paraId="7E86B4FA" w14:textId="77777777" w:rsidTr="006F65CF">
        <w:tc>
          <w:tcPr>
            <w:tcW w:w="4571" w:type="pct"/>
          </w:tcPr>
          <w:p w14:paraId="117925F1" w14:textId="35A6A763" w:rsidR="00DB1CF8" w:rsidRDefault="004E76AF" w:rsidP="009D14C7">
            <w:pPr>
              <w:pStyle w:val="Compact"/>
            </w:pPr>
            <w:r>
              <w:rPr>
                <w:color w:val="000000"/>
              </w:rPr>
              <w:t>I have read the information sheet</w:t>
            </w:r>
            <w:r w:rsidR="00E129DF">
              <w:rPr>
                <w:color w:val="000000"/>
              </w:rPr>
              <w:t xml:space="preserve"> for Extra Sampling of Convalescent Patients</w:t>
            </w:r>
            <w:r>
              <w:rPr>
                <w:color w:val="000000"/>
              </w:rPr>
              <w:t xml:space="preserve"> dated 17th February 2020 (Version 8.2) or it has been read to me. I understand the information and have had the opportunity to ask questions about it.</w:t>
            </w:r>
          </w:p>
        </w:tc>
        <w:tc>
          <w:tcPr>
            <w:tcW w:w="429" w:type="pct"/>
          </w:tcPr>
          <w:p w14:paraId="6FB143E6" w14:textId="77777777" w:rsidR="00DB1CF8" w:rsidRDefault="00DB1CF8"/>
        </w:tc>
      </w:tr>
      <w:tr w:rsidR="00DB1CF8" w14:paraId="21FA5967" w14:textId="77777777" w:rsidTr="006F65CF">
        <w:tc>
          <w:tcPr>
            <w:tcW w:w="4571" w:type="pct"/>
          </w:tcPr>
          <w:p w14:paraId="10D9E6B7" w14:textId="77777777" w:rsidR="00DB1CF8" w:rsidRDefault="004E76AF">
            <w:pPr>
              <w:pStyle w:val="Compact"/>
            </w:pPr>
            <w:r>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Default="00DB1CF8"/>
        </w:tc>
      </w:tr>
      <w:tr w:rsidR="00DB1CF8" w14:paraId="7CE9BE54" w14:textId="77777777" w:rsidTr="006F65CF">
        <w:tc>
          <w:tcPr>
            <w:tcW w:w="4571" w:type="pct"/>
          </w:tcPr>
          <w:p w14:paraId="1C447C3E" w14:textId="77777777" w:rsidR="00DB1CF8" w:rsidRDefault="004E76AF">
            <w:pPr>
              <w:pStyle w:val="Compact"/>
            </w:pPr>
            <w:r>
              <w:t xml:space="preserve">I agree to the use of my data and samples </w:t>
            </w:r>
            <w:r>
              <w:rPr>
                <w:b/>
              </w:rPr>
              <w:t>including my DNA.</w:t>
            </w:r>
          </w:p>
        </w:tc>
        <w:tc>
          <w:tcPr>
            <w:tcW w:w="429" w:type="pct"/>
          </w:tcPr>
          <w:p w14:paraId="0A5F165E" w14:textId="77777777" w:rsidR="00DB1CF8" w:rsidRDefault="00DB1CF8"/>
        </w:tc>
      </w:tr>
      <w:tr w:rsidR="00DB1CF8" w14:paraId="5AA20852" w14:textId="77777777" w:rsidTr="006F65CF">
        <w:tc>
          <w:tcPr>
            <w:tcW w:w="4571" w:type="pct"/>
          </w:tcPr>
          <w:p w14:paraId="2E37A6D6" w14:textId="77777777" w:rsidR="00DB1CF8" w:rsidRDefault="004E76AF">
            <w:pPr>
              <w:pStyle w:val="Compact"/>
            </w:pPr>
            <w:r>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Default="00DB1CF8"/>
        </w:tc>
      </w:tr>
      <w:tr w:rsidR="00DB1CF8" w14:paraId="762E2274" w14:textId="77777777" w:rsidTr="006F65CF">
        <w:tc>
          <w:tcPr>
            <w:tcW w:w="4571" w:type="pct"/>
          </w:tcPr>
          <w:p w14:paraId="15262A5A" w14:textId="77777777" w:rsidR="00DB1CF8" w:rsidRDefault="004E76AF">
            <w:pPr>
              <w:pStyle w:val="Compact"/>
            </w:pPr>
            <w:r>
              <w:rPr>
                <w:b/>
              </w:rPr>
              <w:t>I agree to participate in this research study.</w:t>
            </w:r>
          </w:p>
        </w:tc>
        <w:tc>
          <w:tcPr>
            <w:tcW w:w="429" w:type="pct"/>
          </w:tcPr>
          <w:p w14:paraId="74337C22" w14:textId="77777777" w:rsidR="00DB1CF8" w:rsidRDefault="00DB1CF8"/>
        </w:tc>
      </w:tr>
      <w:tr w:rsidR="00DB1CF8" w14:paraId="0C9D6676" w14:textId="77777777" w:rsidTr="006F65CF">
        <w:tc>
          <w:tcPr>
            <w:tcW w:w="4571" w:type="pct"/>
          </w:tcPr>
          <w:p w14:paraId="4EE601B1" w14:textId="0628C86E" w:rsidR="003B680F" w:rsidRDefault="004E76AF">
            <w:pPr>
              <w:pStyle w:val="Compact"/>
              <w:contextualSpacing/>
            </w:pPr>
            <w:r>
              <w:t xml:space="preserve">I agree that my </w:t>
            </w:r>
            <w:r>
              <w:rPr>
                <w:b/>
              </w:rPr>
              <w:t>data and samples may be used for other unrelated ethically-approved research in the UK or elsewhere</w:t>
            </w:r>
            <w:r>
              <w:t xml:space="preserve">. </w:t>
            </w:r>
          </w:p>
          <w:p w14:paraId="659DE572" w14:textId="77777777" w:rsidR="003B680F" w:rsidRPr="003B680F" w:rsidRDefault="003B680F">
            <w:pPr>
              <w:pStyle w:val="Compact"/>
              <w:contextualSpacing/>
              <w:rPr>
                <w:sz w:val="18"/>
                <w:szCs w:val="18"/>
              </w:rPr>
            </w:pPr>
          </w:p>
          <w:p w14:paraId="62ECB0F4" w14:textId="21C99F03" w:rsidR="00DB1CF8" w:rsidRDefault="004E76AF">
            <w:pPr>
              <w:pStyle w:val="Compact"/>
              <w:contextualSpacing/>
            </w:pPr>
            <w:r>
              <w:t>OR IF YOU DO NOT AGREE, TICK HERE ❑</w:t>
            </w:r>
          </w:p>
        </w:tc>
        <w:tc>
          <w:tcPr>
            <w:tcW w:w="429" w:type="pct"/>
          </w:tcPr>
          <w:p w14:paraId="2D4D6160" w14:textId="77777777" w:rsidR="00DB1CF8" w:rsidRDefault="00DB1CF8"/>
        </w:tc>
      </w:tr>
      <w:tr w:rsidR="00DB1CF8" w14:paraId="32901011" w14:textId="77777777" w:rsidTr="006F65CF">
        <w:tc>
          <w:tcPr>
            <w:tcW w:w="4571" w:type="pct"/>
          </w:tcPr>
          <w:p w14:paraId="1EE8203B" w14:textId="74E94435" w:rsidR="003B680F" w:rsidRDefault="004E76AF">
            <w:pPr>
              <w:pStyle w:val="Compact"/>
              <w:contextualSpacing/>
            </w:pPr>
            <w:r>
              <w:t xml:space="preserve">I agree that samples taken from me, or materials or data derived from those samples, can be used to </w:t>
            </w:r>
            <w:r>
              <w:rPr>
                <w:b/>
              </w:rPr>
              <w:t>manufacture tests, treatments or other products, including commercial products.</w:t>
            </w:r>
            <w:r>
              <w:t xml:space="preserve"> </w:t>
            </w:r>
          </w:p>
          <w:p w14:paraId="33EAA9E1" w14:textId="77777777" w:rsidR="003B680F" w:rsidRPr="003B680F" w:rsidRDefault="003B680F">
            <w:pPr>
              <w:pStyle w:val="Compact"/>
              <w:contextualSpacing/>
              <w:rPr>
                <w:sz w:val="18"/>
                <w:szCs w:val="18"/>
              </w:rPr>
            </w:pPr>
          </w:p>
          <w:p w14:paraId="0D707464" w14:textId="19AD0D68" w:rsidR="00DB1CF8" w:rsidRDefault="004E76AF">
            <w:pPr>
              <w:pStyle w:val="Compact"/>
              <w:contextualSpacing/>
            </w:pPr>
            <w:r>
              <w:t>OR IF YOU DO NOT AGREE, TICK HERE ❑</w:t>
            </w:r>
          </w:p>
        </w:tc>
        <w:tc>
          <w:tcPr>
            <w:tcW w:w="429" w:type="pct"/>
          </w:tcPr>
          <w:p w14:paraId="2E2DEAA9" w14:textId="77777777" w:rsidR="00DB1CF8" w:rsidRDefault="00DB1CF8"/>
        </w:tc>
      </w:tr>
      <w:tr w:rsidR="00DB1CF8" w14:paraId="5A56B36B" w14:textId="77777777" w:rsidTr="006F65CF">
        <w:tc>
          <w:tcPr>
            <w:tcW w:w="4571" w:type="pct"/>
          </w:tcPr>
          <w:p w14:paraId="5BC51844" w14:textId="278427CA" w:rsidR="00DB1CF8" w:rsidRDefault="004E76AF">
            <w:pPr>
              <w:pStyle w:val="Compact"/>
              <w:contextualSpacing/>
            </w:pPr>
            <w:r>
              <w:t xml:space="preserve">I agree that my de-identified data and results of analyses, including the whole sequence of my DNA, </w:t>
            </w:r>
            <w:r>
              <w:rPr>
                <w:b/>
              </w:rPr>
              <w:t>can be shared with other scientists, including those in other countries</w:t>
            </w:r>
            <w:r>
              <w:t>.</w:t>
            </w:r>
            <w:r>
              <w:br/>
              <w:t>OR IF YOU DO NOT AGREE, TICK HERE ❑</w:t>
            </w:r>
          </w:p>
        </w:tc>
        <w:tc>
          <w:tcPr>
            <w:tcW w:w="429" w:type="pct"/>
          </w:tcPr>
          <w:p w14:paraId="3340DC78" w14:textId="77777777" w:rsidR="00DB1CF8" w:rsidRDefault="00DB1CF8"/>
        </w:tc>
      </w:tr>
      <w:tr w:rsidR="00DB1CF8" w14:paraId="1ABC24DA" w14:textId="77777777" w:rsidTr="006F65CF">
        <w:tc>
          <w:tcPr>
            <w:tcW w:w="4571" w:type="pct"/>
          </w:tcPr>
          <w:p w14:paraId="15C31545" w14:textId="70EEEC57" w:rsidR="003B680F" w:rsidRPr="003B680F" w:rsidRDefault="004E76AF">
            <w:pPr>
              <w:pStyle w:val="Compact"/>
              <w:contextualSpacing/>
              <w:rPr>
                <w:sz w:val="18"/>
                <w:szCs w:val="18"/>
              </w:rPr>
            </w:pPr>
            <w:r>
              <w:t xml:space="preserve">I agree to be </w:t>
            </w:r>
            <w:r>
              <w:rPr>
                <w:b/>
              </w:rPr>
              <w:t xml:space="preserve">contacted by the investigators to be invited to participate in future </w:t>
            </w:r>
            <w:r w:rsidR="00515D40">
              <w:rPr>
                <w:b/>
              </w:rPr>
              <w:t>work, including research studies</w:t>
            </w:r>
            <w:r>
              <w:rPr>
                <w:b/>
              </w:rPr>
              <w:t>.</w:t>
            </w:r>
            <w:r>
              <w:t xml:space="preserve"> </w:t>
            </w:r>
          </w:p>
          <w:p w14:paraId="4B2E092E" w14:textId="7DA09D65" w:rsidR="00DB1CF8" w:rsidRDefault="004E76AF">
            <w:pPr>
              <w:pStyle w:val="Compact"/>
              <w:contextualSpacing/>
            </w:pPr>
            <w:r>
              <w:t>OR IF YOU DO NOT AGREE, TICK HERE ❑</w:t>
            </w:r>
          </w:p>
        </w:tc>
        <w:tc>
          <w:tcPr>
            <w:tcW w:w="429" w:type="pct"/>
          </w:tcPr>
          <w:p w14:paraId="40230679" w14:textId="77777777" w:rsidR="00DB1CF8" w:rsidRDefault="00DB1CF8"/>
        </w:tc>
      </w:tr>
    </w:tbl>
    <w:p w14:paraId="32A794DC" w14:textId="77777777" w:rsidR="003B680F" w:rsidRDefault="003B680F">
      <w:pPr>
        <w:pStyle w:val="BodyText"/>
      </w:pPr>
    </w:p>
    <w:p w14:paraId="3EDE9151" w14:textId="67362395" w:rsidR="00DB1CF8" w:rsidRDefault="004E76AF">
      <w:pPr>
        <w:pStyle w:val="BodyText"/>
      </w:pPr>
      <w:r>
        <w:t>Participant name (PLEASE PRINT):________________________________________________________</w:t>
      </w:r>
      <w:r w:rsidR="003B680F">
        <w:t>________</w:t>
      </w:r>
    </w:p>
    <w:p w14:paraId="55EE8405" w14:textId="77777777" w:rsidR="003B680F" w:rsidRDefault="003B680F">
      <w:pPr>
        <w:pStyle w:val="BodyText"/>
      </w:pPr>
    </w:p>
    <w:p w14:paraId="7B79AD42" w14:textId="69D61B9F" w:rsidR="00DB1CF8" w:rsidRDefault="004E76AF">
      <w:pPr>
        <w:pStyle w:val="BodyText"/>
      </w:pPr>
      <w:r>
        <w:t>Participant Signature: _________________</w:t>
      </w:r>
      <w:r w:rsidR="003B680F">
        <w:t>_____________________________</w:t>
      </w:r>
      <w:r>
        <w:t xml:space="preserve">Date: </w:t>
      </w:r>
      <w:r w:rsidR="003B680F">
        <w:t>__ __ / __ __ __ /__ __ __ __</w:t>
      </w:r>
    </w:p>
    <w:p w14:paraId="1F0ADAEC" w14:textId="77777777" w:rsidR="008D6AB0" w:rsidRDefault="008D6AB0">
      <w:pPr>
        <w:pStyle w:val="BodyText"/>
      </w:pPr>
    </w:p>
    <w:p w14:paraId="05F8BF35" w14:textId="602D9502" w:rsidR="00DB1CF8" w:rsidRDefault="004E76AF">
      <w:pPr>
        <w:pStyle w:val="BodyText"/>
      </w:pPr>
      <w:r>
        <w:t>Name of person taking consent (PLEASE PRINT):_________________________________________</w:t>
      </w:r>
      <w:r w:rsidR="003B680F">
        <w:t>_______</w:t>
      </w:r>
    </w:p>
    <w:p w14:paraId="6A672E84" w14:textId="77777777" w:rsidR="003B680F" w:rsidRDefault="003B680F">
      <w:pPr>
        <w:pStyle w:val="BodyText"/>
      </w:pPr>
    </w:p>
    <w:p w14:paraId="32CBFC0B" w14:textId="6BF78810" w:rsidR="00DB1CF8" w:rsidRDefault="004E76AF">
      <w:pPr>
        <w:pStyle w:val="BodyText"/>
      </w:pPr>
      <w:r>
        <w:t>Signature of person taking consent:</w:t>
      </w:r>
      <w:r w:rsidR="003B680F">
        <w:t xml:space="preserve"> </w:t>
      </w:r>
      <w:r>
        <w:t>__</w:t>
      </w:r>
      <w:r w:rsidR="003B680F">
        <w:t>____________________________</w:t>
      </w:r>
      <w:r>
        <w:t xml:space="preserve"> Date:</w:t>
      </w:r>
      <w:r w:rsidR="003B680F" w:rsidRPr="003B680F">
        <w:t xml:space="preserve"> </w:t>
      </w:r>
      <w:r w:rsidR="003B680F">
        <w:t>__ __ / __ __ __ /__ __ __ __</w:t>
      </w:r>
    </w:p>
    <w:p w14:paraId="7E570B45" w14:textId="77777777" w:rsidR="003B680F" w:rsidRDefault="003B680F">
      <w:pPr>
        <w:pStyle w:val="BodyText"/>
        <w:rPr>
          <w:b/>
        </w:rPr>
      </w:pPr>
    </w:p>
    <w:p w14:paraId="5690F6C7" w14:textId="44229911" w:rsidR="00DB1CF8" w:rsidRDefault="004E76AF">
      <w:pPr>
        <w:pStyle w:val="BodyText"/>
      </w:pPr>
      <w:r>
        <w:rPr>
          <w:b/>
        </w:rPr>
        <w:t>Witnessed Consent</w:t>
      </w:r>
      <w:r>
        <w:br/>
      </w:r>
      <w:r>
        <w:rPr>
          <w:i/>
        </w:rPr>
        <w:t>If the consenting person cannot read the form:</w:t>
      </w:r>
      <w:r>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Default="004E76AF">
      <w:pPr>
        <w:pStyle w:val="BodyText"/>
      </w:pPr>
      <w:r>
        <w:t>Witness name (PLEASE PRINT): __________________________________________________________</w:t>
      </w:r>
      <w:r w:rsidR="003B680F">
        <w:t>_________</w:t>
      </w:r>
    </w:p>
    <w:p w14:paraId="418BCD08" w14:textId="77777777" w:rsidR="00035E3C" w:rsidRDefault="00035E3C">
      <w:pPr>
        <w:pStyle w:val="BodyText"/>
      </w:pPr>
    </w:p>
    <w:p w14:paraId="5AD39A9F" w14:textId="730A931A" w:rsidR="00DB1CF8" w:rsidRDefault="004E76AF">
      <w:pPr>
        <w:pStyle w:val="BodyText"/>
      </w:pPr>
      <w:r>
        <w:t>Signature of witness: _________________</w:t>
      </w:r>
      <w:r w:rsidR="003B680F">
        <w:t>______________________________</w:t>
      </w:r>
      <w:r>
        <w:t xml:space="preserve"> Date:</w:t>
      </w:r>
      <w:r w:rsidR="003B680F" w:rsidRPr="003B680F">
        <w:t xml:space="preserve"> </w:t>
      </w:r>
      <w:r w:rsidR="003B680F">
        <w:t>__ __ / __ __ __ /__ __ __ __</w:t>
      </w:r>
    </w:p>
    <w:p w14:paraId="5DED0FED" w14:textId="77777777" w:rsidR="003B680F" w:rsidRDefault="003B680F">
      <w:pPr>
        <w:pStyle w:val="BodyText"/>
        <w:rPr>
          <w:b/>
        </w:rPr>
      </w:pPr>
    </w:p>
    <w:p w14:paraId="02DF9DCE" w14:textId="716229DE" w:rsidR="00DB1CF8" w:rsidRDefault="004E76AF">
      <w:pPr>
        <w:pStyle w:val="BodyText"/>
      </w:pPr>
      <w:r>
        <w:rPr>
          <w:b/>
        </w:rPr>
        <w:t>Thank you for your contribution to this important global research activity.</w:t>
      </w:r>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4BB131" w14:textId="77777777" w:rsidR="001C05C8" w:rsidRDefault="001C05C8">
      <w:pPr>
        <w:spacing w:after="0"/>
      </w:pPr>
      <w:r>
        <w:separator/>
      </w:r>
    </w:p>
  </w:endnote>
  <w:endnote w:type="continuationSeparator" w:id="0">
    <w:p w14:paraId="135205F3" w14:textId="77777777" w:rsidR="001C05C8" w:rsidRDefault="001C05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08E1D1E9" w:rsidR="003B680F" w:rsidRDefault="006F65CF" w:rsidP="003B680F">
    <w:pPr>
      <w:pStyle w:val="Footer"/>
      <w:rPr>
        <w:color w:val="4F81BD" w:themeColor="accent1"/>
      </w:rPr>
    </w:pPr>
    <w:r>
      <w:rPr>
        <w:color w:val="000000"/>
      </w:rPr>
      <w:t xml:space="preserve"> ISARIC CCP </w:t>
    </w:r>
    <w:r w:rsidR="006B6841">
      <w:rPr>
        <w:color w:val="000000"/>
      </w:rPr>
      <w:t>EXTRA CONVALESCENT</w:t>
    </w:r>
    <w:r>
      <w:rPr>
        <w:color w:val="000000"/>
      </w:rPr>
      <w:t xml:space="preserve"> ADULT PISC v8.2 17FEB2020 </w:t>
    </w:r>
  </w:p>
  <w:p w14:paraId="48FE9A16" w14:textId="4B05A8C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C05C8">
      <w:rPr>
        <w:noProof/>
      </w:rPr>
      <w:t>1</w:t>
    </w:r>
    <w:r w:rsidR="006F65CF" w:rsidRPr="003B680F">
      <w:fldChar w:fldCharType="end"/>
    </w:r>
    <w:r w:rsidR="006F65CF" w:rsidRPr="003B680F">
      <w:t xml:space="preserve"> of </w:t>
    </w:r>
    <w:r w:rsidR="001C05C8">
      <w:fldChar w:fldCharType="begin"/>
    </w:r>
    <w:r w:rsidR="001C05C8">
      <w:instrText xml:space="preserve"> NUMPAGES  \* Arabic  \* MERGEFORMAT </w:instrText>
    </w:r>
    <w:r w:rsidR="001C05C8">
      <w:fldChar w:fldCharType="separate"/>
    </w:r>
    <w:r w:rsidR="001C05C8">
      <w:rPr>
        <w:noProof/>
      </w:rPr>
      <w:t>1</w:t>
    </w:r>
    <w:r w:rsidR="001C05C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02EF4" w14:textId="77777777" w:rsidR="001C05C8" w:rsidRDefault="001C05C8">
      <w:r>
        <w:separator/>
      </w:r>
    </w:p>
  </w:footnote>
  <w:footnote w:type="continuationSeparator" w:id="0">
    <w:p w14:paraId="513D24CF" w14:textId="77777777" w:rsidR="001C05C8" w:rsidRDefault="001C05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48D5"/>
    <w:rsid w:val="00016017"/>
    <w:rsid w:val="00035E3C"/>
    <w:rsid w:val="00067119"/>
    <w:rsid w:val="00102776"/>
    <w:rsid w:val="00123BF7"/>
    <w:rsid w:val="001809E9"/>
    <w:rsid w:val="001C05C8"/>
    <w:rsid w:val="001F15FE"/>
    <w:rsid w:val="00273839"/>
    <w:rsid w:val="002C7D54"/>
    <w:rsid w:val="003308ED"/>
    <w:rsid w:val="003B680F"/>
    <w:rsid w:val="00404FE4"/>
    <w:rsid w:val="00462968"/>
    <w:rsid w:val="00485E99"/>
    <w:rsid w:val="004A6A5F"/>
    <w:rsid w:val="004E29B3"/>
    <w:rsid w:val="004E76AF"/>
    <w:rsid w:val="00515D40"/>
    <w:rsid w:val="0055437A"/>
    <w:rsid w:val="00590D07"/>
    <w:rsid w:val="005E3631"/>
    <w:rsid w:val="006B388D"/>
    <w:rsid w:val="006B6841"/>
    <w:rsid w:val="006F65CF"/>
    <w:rsid w:val="00784D58"/>
    <w:rsid w:val="007E0D67"/>
    <w:rsid w:val="007F43AC"/>
    <w:rsid w:val="00860492"/>
    <w:rsid w:val="008A03BD"/>
    <w:rsid w:val="008A3F80"/>
    <w:rsid w:val="008C02F3"/>
    <w:rsid w:val="008C37EC"/>
    <w:rsid w:val="008D6863"/>
    <w:rsid w:val="008D6AB0"/>
    <w:rsid w:val="008E75AA"/>
    <w:rsid w:val="009174ED"/>
    <w:rsid w:val="00932C8B"/>
    <w:rsid w:val="00952F79"/>
    <w:rsid w:val="009B3475"/>
    <w:rsid w:val="009D14C7"/>
    <w:rsid w:val="00A32B98"/>
    <w:rsid w:val="00A658D7"/>
    <w:rsid w:val="00A736BF"/>
    <w:rsid w:val="00AA07FD"/>
    <w:rsid w:val="00AA79DA"/>
    <w:rsid w:val="00AC1351"/>
    <w:rsid w:val="00B232F0"/>
    <w:rsid w:val="00B86B75"/>
    <w:rsid w:val="00B95B90"/>
    <w:rsid w:val="00BC48D5"/>
    <w:rsid w:val="00C36279"/>
    <w:rsid w:val="00CC54B0"/>
    <w:rsid w:val="00CD4153"/>
    <w:rsid w:val="00CE244A"/>
    <w:rsid w:val="00D50EAF"/>
    <w:rsid w:val="00D66304"/>
    <w:rsid w:val="00DB0A11"/>
    <w:rsid w:val="00DB1CF8"/>
    <w:rsid w:val="00DD1817"/>
    <w:rsid w:val="00E06D79"/>
    <w:rsid w:val="00E129DF"/>
    <w:rsid w:val="00E315A3"/>
    <w:rsid w:val="00E571BA"/>
    <w:rsid w:val="00E72339"/>
    <w:rsid w:val="00EB0819"/>
    <w:rsid w:val="00EC11E3"/>
    <w:rsid w:val="00EF5708"/>
    <w:rsid w:val="00F52A2A"/>
    <w:rsid w:val="00FD2DB0"/>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55</Words>
  <Characters>60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Hardwick, Hayley</cp:lastModifiedBy>
  <cp:revision>23</cp:revision>
  <dcterms:created xsi:type="dcterms:W3CDTF">2020-02-19T13:32:00Z</dcterms:created>
  <dcterms:modified xsi:type="dcterms:W3CDTF">2020-02-27T20:51:00Z</dcterms:modified>
</cp:coreProperties>
</file>